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1F207" w14:textId="6E330DD7" w:rsidR="003A5597" w:rsidRDefault="003A5597" w:rsidP="003A5597">
      <w:pPr>
        <w:rPr>
          <w:noProof/>
        </w:rPr>
      </w:pPr>
      <w:r>
        <w:rPr>
          <w:noProof/>
        </w:rPr>
        <w:t>INFO 7290 (DWBI): HW0</w:t>
      </w:r>
      <w:r>
        <w:rPr>
          <w:noProof/>
        </w:rPr>
        <w:t>4a - SSIS</w:t>
      </w:r>
    </w:p>
    <w:p w14:paraId="023A918C" w14:textId="4DA9A5F5" w:rsidR="003A5597" w:rsidRDefault="003A5597" w:rsidP="003A5597">
      <w:pPr>
        <w:rPr>
          <w:noProof/>
        </w:rPr>
      </w:pPr>
      <w:r>
        <w:rPr>
          <w:noProof/>
        </w:rPr>
        <w:t>Smit Patil</w:t>
      </w:r>
    </w:p>
    <w:p w14:paraId="30905489" w14:textId="77777777" w:rsidR="004E699A" w:rsidRDefault="004E699A" w:rsidP="003A5597">
      <w:pPr>
        <w:rPr>
          <w:noProof/>
        </w:rPr>
      </w:pPr>
    </w:p>
    <w:p w14:paraId="7C049CC7" w14:textId="01C17AEA" w:rsidR="003A5597" w:rsidRDefault="003A5597" w:rsidP="003A5597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DDL to create table for Our World in Data(OWID) dataset</w:t>
      </w:r>
    </w:p>
    <w:p w14:paraId="0437D258" w14:textId="77777777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owid_covid_data</w:t>
      </w:r>
    </w:p>
    <w:p w14:paraId="6C8D2C78" w14:textId="77777777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EEFE1C3" w14:textId="088E627B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iso_cod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53B504E1" w14:textId="0662BBCA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ontinent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6288FC22" w14:textId="46CED8DD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location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3C3DA0BC" w14:textId="40C54C35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date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34C13DB" w14:textId="3DD38BC4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otal_case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8A27DF1" w14:textId="291FABDD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case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CC66808" w14:textId="0A471F9E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cases_smoothed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291E0CE" w14:textId="10547196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otal_death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16A403C" w14:textId="2B7A6A13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death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42F324F" w14:textId="12441B6B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deaths_smoothed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1A9EBD8" w14:textId="59DC9A68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otal_cases_per_mill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EC9B3EE" w14:textId="7F1C6D01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cases_per_mill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B0891F8" w14:textId="77777777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cases_smoothed_per_mill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2D4AF23" w14:textId="77777777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otal_deaths_per_mill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44F959A" w14:textId="008ECEC8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deaths_per_mill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C2AFE26" w14:textId="77777777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deaths_smoothed_per_milli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864FA68" w14:textId="5D61BA44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otal_test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4E73255" w14:textId="206E9893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test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482DCD2" w14:textId="4DDFFCD8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tests_smoothed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B5E1404" w14:textId="77777777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otal_tests_per_thousand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332D257" w14:textId="24F3C236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tests_per_thousand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FBC3B3C" w14:textId="77777777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ew_tests_smoothed_per_thousand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339284A" w14:textId="43656CF6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ests_per_cas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2CB8144" w14:textId="25120378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ositive_rat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42AD422" w14:textId="28B564C3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ests_unit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5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14:paraId="2A1912AA" w14:textId="51E75FA3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tringency_index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EEDD668" w14:textId="344CBF0A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[population]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IGI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54714AC" w14:textId="7F49BFC4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population_dens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2F0C980" w14:textId="26401038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edian_ag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A6F041F" w14:textId="02BAFAA1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ged_65_olde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FFE042F" w14:textId="5A2DB480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aged_70_older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EF360A1" w14:textId="0ED88C9A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gdp_per_capita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9CEED82" w14:textId="4413605E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extreme_pover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27A7927" w14:textId="3664E0C6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ardiovasc_death_rat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F86C0B5" w14:textId="570FD19D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diabetes_prevalenc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F9BBD30" w14:textId="54F020F6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emale_smoker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4B5C7AF" w14:textId="1B2D59E8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le_smoker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6CBA57F8" w14:textId="35DED945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handwashing_facilities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3CDA54D" w14:textId="77777777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hospital_beds_per_thousand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34B5D81" w14:textId="1D9B9EF0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life_expectanc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D4EF23C" w14:textId="762D1D40" w:rsidR="003A5597" w:rsidRDefault="003A5597" w:rsidP="003A559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human_development_index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</w:p>
    <w:p w14:paraId="3F18B720" w14:textId="18AFAF82" w:rsidR="003A5597" w:rsidRDefault="003A5597" w:rsidP="003A5597">
      <w:pPr>
        <w:rPr>
          <w:noProof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7DEA0110" w14:textId="6491C313" w:rsidR="00882155" w:rsidRDefault="00882155"/>
    <w:p w14:paraId="46F59189" w14:textId="2C07E77C" w:rsidR="004B4D2C" w:rsidRDefault="004B4D2C"/>
    <w:p w14:paraId="4648401C" w14:textId="77777777" w:rsidR="004E699A" w:rsidRDefault="004E699A"/>
    <w:p w14:paraId="4D6D6327" w14:textId="2B318D5D" w:rsidR="004B4D2C" w:rsidRDefault="004B4D2C" w:rsidP="004B4D2C">
      <w:pPr>
        <w:pStyle w:val="ListParagraph"/>
        <w:numPr>
          <w:ilvl w:val="0"/>
          <w:numId w:val="1"/>
        </w:numPr>
      </w:pPr>
      <w:r>
        <w:lastRenderedPageBreak/>
        <w:t>DML to verify all the tables are populated in the table</w:t>
      </w:r>
    </w:p>
    <w:p w14:paraId="4244C954" w14:textId="29FD922B" w:rsidR="004B4D2C" w:rsidRDefault="004B4D2C" w:rsidP="002A3B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 w:rsidR="002A3B8B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owid_covid_data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FDD31F1" w14:textId="63D1DED6" w:rsidR="002A3B8B" w:rsidRDefault="002A3B8B" w:rsidP="002A3B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</w:p>
    <w:p w14:paraId="055EB45A" w14:textId="77777777" w:rsidR="002A3B8B" w:rsidRPr="002A3B8B" w:rsidRDefault="002A3B8B" w:rsidP="002A3B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007104" w14:textId="57BACD82" w:rsidR="004B4D2C" w:rsidRPr="004B4D2C" w:rsidRDefault="004B4D2C" w:rsidP="004B4D2C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creenshot of SSMS </w:t>
      </w:r>
      <w:r w:rsidR="002A3B8B">
        <w:rPr>
          <w:rFonts w:cstheme="minorHAnsi"/>
          <w:color w:val="000000" w:themeColor="text1"/>
        </w:rPr>
        <w:t>displaying the populated table</w:t>
      </w:r>
    </w:p>
    <w:p w14:paraId="242C2A1E" w14:textId="346AC766" w:rsidR="003A5597" w:rsidRDefault="003A5597">
      <w:r>
        <w:rPr>
          <w:noProof/>
        </w:rPr>
        <w:drawing>
          <wp:inline distT="0" distB="0" distL="0" distR="0" wp14:anchorId="10230E5B" wp14:editId="7054264B">
            <wp:extent cx="5943600" cy="3216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BA7E3" w14:textId="407D73B2" w:rsidR="002A3B8B" w:rsidRDefault="002A3B8B" w:rsidP="002A3B8B"/>
    <w:p w14:paraId="27CC52AD" w14:textId="397319DC" w:rsidR="002A3B8B" w:rsidRDefault="002A3B8B" w:rsidP="002A3B8B">
      <w:pPr>
        <w:pStyle w:val="ListParagraph"/>
        <w:numPr>
          <w:ilvl w:val="0"/>
          <w:numId w:val="1"/>
        </w:numPr>
      </w:pPr>
      <w:r>
        <w:t>Screenshot of Visual Studio(SSIS) working successfully</w:t>
      </w:r>
    </w:p>
    <w:p w14:paraId="3414FAD3" w14:textId="79E60975" w:rsidR="003A5597" w:rsidRDefault="003A5597">
      <w:r>
        <w:rPr>
          <w:noProof/>
        </w:rPr>
        <w:drawing>
          <wp:inline distT="0" distB="0" distL="0" distR="0" wp14:anchorId="0905BECD" wp14:editId="4A6EF83F">
            <wp:extent cx="5943600" cy="3185160"/>
            <wp:effectExtent l="0" t="0" r="0" b="0"/>
            <wp:docPr id="3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 screen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98"/>
                    <a:stretch/>
                  </pic:blipFill>
                  <pic:spPr bwMode="auto">
                    <a:xfrm>
                      <a:off x="0" y="0"/>
                      <a:ext cx="5943600" cy="3185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A55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B9276E"/>
    <w:multiLevelType w:val="hybridMultilevel"/>
    <w:tmpl w:val="C916F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NTA3NTA2MzI1NTRS0lEKTi0uzszPAykwrAUAUaRrmCwAAAA="/>
  </w:docVars>
  <w:rsids>
    <w:rsidRoot w:val="003713DA"/>
    <w:rsid w:val="002A3B8B"/>
    <w:rsid w:val="003713DA"/>
    <w:rsid w:val="003A5597"/>
    <w:rsid w:val="004B4D2C"/>
    <w:rsid w:val="004E699A"/>
    <w:rsid w:val="005D2B4E"/>
    <w:rsid w:val="00882155"/>
    <w:rsid w:val="00E64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0F62D"/>
  <w15:chartTrackingRefBased/>
  <w15:docId w15:val="{710B464A-8243-402B-891A-E2412B836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55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6</cp:revision>
  <dcterms:created xsi:type="dcterms:W3CDTF">2020-10-11T00:45:00Z</dcterms:created>
  <dcterms:modified xsi:type="dcterms:W3CDTF">2020-10-11T01:00:00Z</dcterms:modified>
</cp:coreProperties>
</file>